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1BA4" w:rsidRPr="00481BA4" w:rsidRDefault="00481BA4" w:rsidP="00481BA4">
      <w:pPr>
        <w:spacing w:after="0"/>
        <w:jc w:val="center"/>
        <w:rPr>
          <w:b/>
          <w:bCs/>
          <w:sz w:val="28"/>
          <w:szCs w:val="28"/>
        </w:rPr>
      </w:pPr>
      <w:r w:rsidRPr="00481BA4">
        <w:rPr>
          <w:b/>
          <w:bCs/>
          <w:sz w:val="28"/>
          <w:szCs w:val="28"/>
        </w:rPr>
        <w:t>Software for Mobile Devices</w:t>
      </w:r>
    </w:p>
    <w:p w:rsidR="00481BA4" w:rsidRPr="00481BA4" w:rsidRDefault="00481BA4" w:rsidP="00481BA4">
      <w:pPr>
        <w:spacing w:after="0"/>
        <w:jc w:val="center"/>
        <w:rPr>
          <w:b/>
          <w:bCs/>
          <w:sz w:val="28"/>
          <w:szCs w:val="28"/>
        </w:rPr>
      </w:pPr>
      <w:r w:rsidRPr="00481BA4">
        <w:rPr>
          <w:b/>
          <w:bCs/>
          <w:sz w:val="28"/>
          <w:szCs w:val="28"/>
        </w:rPr>
        <w:t>Spring 2019</w:t>
      </w:r>
    </w:p>
    <w:p w:rsidR="00481BA4" w:rsidRPr="00481BA4" w:rsidRDefault="00481BA4" w:rsidP="00481BA4">
      <w:pPr>
        <w:spacing w:after="0"/>
        <w:jc w:val="center"/>
        <w:rPr>
          <w:b/>
          <w:bCs/>
          <w:sz w:val="28"/>
          <w:szCs w:val="28"/>
        </w:rPr>
      </w:pPr>
      <w:r w:rsidRPr="00481BA4">
        <w:rPr>
          <w:b/>
          <w:bCs/>
          <w:sz w:val="28"/>
          <w:szCs w:val="28"/>
        </w:rPr>
        <w:t>Quiz 1</w:t>
      </w:r>
    </w:p>
    <w:p w:rsidR="00481BA4" w:rsidRDefault="00481BA4" w:rsidP="00481BA4">
      <w:pPr>
        <w:spacing w:after="0"/>
      </w:pPr>
      <w:r>
        <w:t>Date: 03/03/2019</w:t>
      </w:r>
    </w:p>
    <w:p w:rsidR="00A43507" w:rsidRDefault="00A43507" w:rsidP="00481BA4">
      <w:pPr>
        <w:spacing w:after="0"/>
      </w:pPr>
      <w:r>
        <w:t>Roll No: ____________</w:t>
      </w:r>
    </w:p>
    <w:p w:rsidR="00A43507" w:rsidRDefault="00A43507" w:rsidP="00481BA4">
      <w:pPr>
        <w:spacing w:after="0"/>
      </w:pPr>
    </w:p>
    <w:p w:rsidR="00E43741" w:rsidRDefault="00E43741" w:rsidP="00E43741">
      <w:r>
        <w:t>An Email app has been developed with all functionalities including persistent data storage. Along with the online database, a local sqlite database has also been created to keep offline backups.</w:t>
      </w:r>
    </w:p>
    <w:p w:rsidR="00E43741" w:rsidRDefault="00E43741" w:rsidP="00E43741">
      <w:r>
        <w:t>Your task is to write a content provider for this application with following specifications</w:t>
      </w:r>
    </w:p>
    <w:p w:rsidR="00E43741" w:rsidRDefault="00E43741" w:rsidP="00E43741">
      <w:pPr>
        <w:pStyle w:val="ListParagraph"/>
        <w:numPr>
          <w:ilvl w:val="0"/>
          <w:numId w:val="2"/>
        </w:numPr>
      </w:pPr>
      <w:r>
        <w:t>Content Provider support separate URIs for verifying username-password and fetching email addresses.</w:t>
      </w:r>
    </w:p>
    <w:p w:rsidR="00E43741" w:rsidRDefault="00E43741" w:rsidP="00E43741">
      <w:pPr>
        <w:pStyle w:val="ListParagraph"/>
        <w:numPr>
          <w:ilvl w:val="0"/>
          <w:numId w:val="2"/>
        </w:numPr>
      </w:pPr>
      <w:r>
        <w:t xml:space="preserve"> For fetching email addresses, following two options must be provided</w:t>
      </w:r>
    </w:p>
    <w:p w:rsidR="00E43741" w:rsidRDefault="00E43741" w:rsidP="00E43741">
      <w:pPr>
        <w:pStyle w:val="ListParagraph"/>
        <w:numPr>
          <w:ilvl w:val="0"/>
          <w:numId w:val="1"/>
        </w:numPr>
      </w:pPr>
      <w:r>
        <w:t>Fetch all email addresses</w:t>
      </w:r>
    </w:p>
    <w:p w:rsidR="00E43741" w:rsidRDefault="00E43741" w:rsidP="00E43741">
      <w:pPr>
        <w:pStyle w:val="ListParagraph"/>
        <w:numPr>
          <w:ilvl w:val="0"/>
          <w:numId w:val="1"/>
        </w:numPr>
      </w:pPr>
      <w:r>
        <w:t>Fetch email addresses starting with a particular alphabet</w:t>
      </w:r>
    </w:p>
    <w:p w:rsidR="00E43741" w:rsidRPr="00E43741" w:rsidRDefault="00E43741" w:rsidP="00E43741">
      <w:pPr>
        <w:pStyle w:val="ListParagraph"/>
        <w:numPr>
          <w:ilvl w:val="0"/>
          <w:numId w:val="2"/>
        </w:numPr>
      </w:pPr>
      <w:r>
        <w:t>For verification, username and password are sent to the content provider, and content provider returns the result of verification(successful/unsuccessful)</w:t>
      </w:r>
    </w:p>
    <w:sectPr w:rsidR="00E43741" w:rsidRPr="00E43741" w:rsidSect="00481BA4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02179F0"/>
    <w:multiLevelType w:val="hybridMultilevel"/>
    <w:tmpl w:val="FCF853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66D552F3"/>
    <w:multiLevelType w:val="hybridMultilevel"/>
    <w:tmpl w:val="F2B48F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tDA3MTEwNbEwMjM2szRQ0lEKTi0uzszPAykwrAUA64KQ8ywAAAA="/>
  </w:docVars>
  <w:rsids>
    <w:rsidRoot w:val="00E43741"/>
    <w:rsid w:val="00481BA4"/>
    <w:rsid w:val="00A43507"/>
    <w:rsid w:val="00E437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374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7</Words>
  <Characters>667</Characters>
  <Application>Microsoft Office Word</Application>
  <DocSecurity>0</DocSecurity>
  <Lines>5</Lines>
  <Paragraphs>1</Paragraphs>
  <ScaleCrop>false</ScaleCrop>
  <Company/>
  <LinksUpToDate>false</LinksUpToDate>
  <CharactersWithSpaces>7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rat.fatima</dc:creator>
  <cp:keywords/>
  <dc:description/>
  <cp:lastModifiedBy>ishrat.fatima</cp:lastModifiedBy>
  <cp:revision>4</cp:revision>
  <dcterms:created xsi:type="dcterms:W3CDTF">2019-04-03T05:47:00Z</dcterms:created>
  <dcterms:modified xsi:type="dcterms:W3CDTF">2019-04-03T05:56:00Z</dcterms:modified>
</cp:coreProperties>
</file>